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58706" w14:textId="77777777" w:rsidR="00F40D1F" w:rsidRDefault="00F40D1F" w:rsidP="00F40D1F">
      <w:pPr>
        <w:pStyle w:val="Title"/>
        <w:rPr>
          <w:b w:val="0"/>
          <w:rtl/>
        </w:rPr>
      </w:pPr>
      <w:r>
        <w:rPr>
          <w:noProof/>
        </w:rPr>
        <w:drawing>
          <wp:inline distT="0" distB="0" distL="0" distR="0" wp14:anchorId="6F853EC7" wp14:editId="65C65B7E">
            <wp:extent cx="948888" cy="1104406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985" cy="1120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9E64B" w14:textId="77777777" w:rsidR="00F40D1F" w:rsidRPr="004C2701" w:rsidRDefault="00F40D1F" w:rsidP="00F40D1F">
      <w:pPr>
        <w:spacing w:after="0"/>
        <w:jc w:val="center"/>
        <w:rPr>
          <w:b/>
          <w:bCs/>
          <w:sz w:val="14"/>
          <w:szCs w:val="18"/>
          <w:rtl/>
        </w:rPr>
      </w:pPr>
      <w:r w:rsidRPr="004C2701">
        <w:rPr>
          <w:rFonts w:hint="cs"/>
          <w:b/>
          <w:bCs/>
          <w:sz w:val="16"/>
          <w:szCs w:val="20"/>
          <w:rtl/>
        </w:rPr>
        <w:t>دانشکده مهندسی کامپیوتر و فناوری اطلاعات</w:t>
      </w:r>
    </w:p>
    <w:p w14:paraId="1CC4A17E" w14:textId="5E984C2F" w:rsidR="00F40D1F" w:rsidRPr="004C2701" w:rsidRDefault="00F40D1F" w:rsidP="00F40D1F">
      <w:pPr>
        <w:spacing w:after="0"/>
        <w:jc w:val="center"/>
        <w:rPr>
          <w:b/>
          <w:bCs/>
          <w:rtl/>
        </w:rPr>
      </w:pPr>
      <w:r>
        <w:rPr>
          <w:rFonts w:hint="cs"/>
          <w:b/>
          <w:bCs/>
          <w:rtl/>
        </w:rPr>
        <w:t>اطلاعیه دفاع از پایان نامه</w:t>
      </w:r>
    </w:p>
    <w:p w14:paraId="3E7414DF" w14:textId="77777777" w:rsidR="00F40D1F" w:rsidRPr="004C2701" w:rsidRDefault="00F40D1F" w:rsidP="00F40D1F">
      <w:pPr>
        <w:rPr>
          <w:rtl/>
        </w:rPr>
      </w:pPr>
    </w:p>
    <w:p w14:paraId="06518E66" w14:textId="77777777" w:rsidR="00F40D1F" w:rsidRDefault="00F40D1F" w:rsidP="00F40D1F">
      <w:pPr>
        <w:pStyle w:val="Title"/>
        <w:rPr>
          <w:b w:val="0"/>
          <w:rtl/>
        </w:rPr>
      </w:pPr>
      <w:r>
        <w:rPr>
          <w:rFonts w:hint="cs"/>
          <w:b w:val="0"/>
          <w:rtl/>
        </w:rPr>
        <w:t>موضوع پایان نامه به فارسی را در اینجا بنویسید</w:t>
      </w:r>
    </w:p>
    <w:p w14:paraId="01D09B4D" w14:textId="77777777" w:rsidR="00F40D1F" w:rsidRPr="006C56B5" w:rsidRDefault="00F40D1F" w:rsidP="00F40D1F">
      <w:pPr>
        <w:pStyle w:val="Title"/>
        <w:bidi w:val="0"/>
        <w:rPr>
          <w:rtl/>
        </w:rPr>
      </w:pPr>
      <w:r w:rsidRPr="006C56B5">
        <w:t xml:space="preserve">Write the </w:t>
      </w:r>
      <w:r>
        <w:t>title</w:t>
      </w:r>
      <w:r w:rsidRPr="006C56B5">
        <w:t xml:space="preserve"> of the </w:t>
      </w:r>
      <w:r>
        <w:t>thesis in English</w:t>
      </w:r>
      <w:r w:rsidRPr="006C56B5">
        <w:t xml:space="preserve"> here</w:t>
      </w:r>
    </w:p>
    <w:p w14:paraId="4FFCB6A7" w14:textId="77777777" w:rsidR="00F40D1F" w:rsidRDefault="00F40D1F" w:rsidP="00F40D1F">
      <w:pPr>
        <w:spacing w:before="120" w:after="0"/>
        <w:jc w:val="center"/>
        <w:rPr>
          <w:b/>
          <w:bCs/>
          <w:szCs w:val="24"/>
          <w:rtl/>
        </w:rPr>
      </w:pPr>
    </w:p>
    <w:p w14:paraId="3AE28DF3" w14:textId="13AF87E2" w:rsidR="00F40D1F" w:rsidRPr="00F40D1F" w:rsidRDefault="00F40D1F" w:rsidP="00F40D1F">
      <w:pPr>
        <w:spacing w:before="120" w:after="0"/>
        <w:jc w:val="center"/>
        <w:rPr>
          <w:sz w:val="28"/>
          <w:rtl/>
        </w:rPr>
      </w:pPr>
      <w:r w:rsidRPr="00F40D1F">
        <w:rPr>
          <w:rFonts w:hint="cs"/>
          <w:b/>
          <w:bCs/>
          <w:sz w:val="28"/>
          <w:rtl/>
        </w:rPr>
        <w:t>دانشجو</w:t>
      </w:r>
    </w:p>
    <w:p w14:paraId="206C66DE" w14:textId="48F6C4FF" w:rsidR="00F40D1F" w:rsidRPr="00F40D1F" w:rsidRDefault="00F40D1F" w:rsidP="00F40D1F">
      <w:pPr>
        <w:jc w:val="center"/>
        <w:rPr>
          <w:sz w:val="28"/>
          <w:rtl/>
        </w:rPr>
      </w:pPr>
      <w:r w:rsidRPr="00F40D1F">
        <w:rPr>
          <w:rFonts w:hint="cs"/>
          <w:sz w:val="28"/>
          <w:rtl/>
        </w:rPr>
        <w:t>نام خود را در اینجا بنویسید. به عنوان مثال رضا حسینی</w:t>
      </w:r>
    </w:p>
    <w:p w14:paraId="79B316FB" w14:textId="49F9E287" w:rsidR="00F40D1F" w:rsidRPr="00F40D1F" w:rsidRDefault="00F40D1F" w:rsidP="00F40D1F">
      <w:pPr>
        <w:jc w:val="center"/>
        <w:rPr>
          <w:sz w:val="28"/>
          <w:rtl/>
        </w:rPr>
      </w:pPr>
      <w:r>
        <w:rPr>
          <w:rFonts w:hint="cs"/>
          <w:sz w:val="28"/>
          <w:rtl/>
        </w:rPr>
        <w:t xml:space="preserve">مقطع، </w:t>
      </w:r>
      <w:r w:rsidRPr="00F40D1F">
        <w:rPr>
          <w:rFonts w:hint="cs"/>
          <w:sz w:val="28"/>
          <w:rtl/>
        </w:rPr>
        <w:t xml:space="preserve">رشته و گرایش خود را در اینجا بنویسید. به عنوان مثال </w:t>
      </w:r>
      <w:r>
        <w:rPr>
          <w:rFonts w:hint="cs"/>
          <w:sz w:val="28"/>
          <w:rtl/>
        </w:rPr>
        <w:t xml:space="preserve">کارشناسی ارشد </w:t>
      </w:r>
      <w:r w:rsidRPr="00F40D1F">
        <w:rPr>
          <w:rFonts w:hint="cs"/>
          <w:sz w:val="28"/>
          <w:rtl/>
        </w:rPr>
        <w:t xml:space="preserve">مهندسی کامپیوتر </w:t>
      </w:r>
      <w:r w:rsidRPr="00F40D1F">
        <w:rPr>
          <w:rFonts w:ascii="Times New Roman" w:hAnsi="Times New Roman" w:cs="Times New Roman" w:hint="cs"/>
          <w:sz w:val="28"/>
          <w:rtl/>
        </w:rPr>
        <w:t>–</w:t>
      </w:r>
      <w:r w:rsidRPr="00F40D1F">
        <w:rPr>
          <w:rFonts w:hint="cs"/>
          <w:sz w:val="28"/>
          <w:rtl/>
        </w:rPr>
        <w:t xml:space="preserve"> نرم</w:t>
      </w:r>
      <w:r>
        <w:rPr>
          <w:rFonts w:cs="Cambria" w:hint="eastAsia"/>
          <w:sz w:val="28"/>
          <w:rtl/>
        </w:rPr>
        <w:t> </w:t>
      </w:r>
      <w:r w:rsidRPr="00F40D1F">
        <w:rPr>
          <w:rFonts w:hint="cs"/>
          <w:sz w:val="28"/>
          <w:rtl/>
        </w:rPr>
        <w:t>افزار</w:t>
      </w:r>
    </w:p>
    <w:p w14:paraId="40E8B307" w14:textId="77777777" w:rsidR="00F40D1F" w:rsidRPr="00F40D1F" w:rsidRDefault="00F40D1F" w:rsidP="00F40D1F">
      <w:pPr>
        <w:spacing w:before="120" w:after="0"/>
        <w:jc w:val="center"/>
        <w:rPr>
          <w:b/>
          <w:bCs/>
          <w:sz w:val="28"/>
          <w:rtl/>
        </w:rPr>
      </w:pPr>
    </w:p>
    <w:p w14:paraId="66858E32" w14:textId="2CF7FE6F" w:rsidR="00F40D1F" w:rsidRPr="00F40D1F" w:rsidRDefault="00F40D1F" w:rsidP="00F40D1F">
      <w:pPr>
        <w:spacing w:before="120" w:after="0"/>
        <w:jc w:val="center"/>
        <w:rPr>
          <w:b/>
          <w:bCs/>
          <w:sz w:val="28"/>
          <w:rtl/>
        </w:rPr>
      </w:pPr>
      <w:r w:rsidRPr="00F40D1F">
        <w:rPr>
          <w:rFonts w:hint="cs"/>
          <w:b/>
          <w:bCs/>
          <w:sz w:val="28"/>
          <w:rtl/>
        </w:rPr>
        <w:t>استاد راهنما</w:t>
      </w:r>
    </w:p>
    <w:p w14:paraId="2CAD0D79" w14:textId="77777777" w:rsidR="00F40D1F" w:rsidRPr="00F40D1F" w:rsidRDefault="00F40D1F" w:rsidP="00F40D1F">
      <w:pPr>
        <w:jc w:val="center"/>
        <w:rPr>
          <w:sz w:val="28"/>
        </w:rPr>
      </w:pPr>
      <w:r w:rsidRPr="00F40D1F">
        <w:rPr>
          <w:rFonts w:hint="cs"/>
          <w:sz w:val="28"/>
          <w:rtl/>
        </w:rPr>
        <w:t>دکتر .....</w:t>
      </w:r>
    </w:p>
    <w:p w14:paraId="05EAB7B9" w14:textId="3A28F10E" w:rsidR="00F40D1F" w:rsidRPr="00F40D1F" w:rsidRDefault="00F40D1F" w:rsidP="00F40D1F">
      <w:pPr>
        <w:spacing w:before="120" w:after="0"/>
        <w:jc w:val="center"/>
        <w:rPr>
          <w:b/>
          <w:bCs/>
          <w:sz w:val="28"/>
          <w:rtl/>
        </w:rPr>
      </w:pPr>
      <w:r w:rsidRPr="00F40D1F">
        <w:rPr>
          <w:rFonts w:hint="cs"/>
          <w:b/>
          <w:bCs/>
          <w:sz w:val="28"/>
          <w:rtl/>
        </w:rPr>
        <w:t>استاد مشاور</w:t>
      </w:r>
    </w:p>
    <w:p w14:paraId="1896E2BE" w14:textId="18ECBB27" w:rsidR="00F40D1F" w:rsidRDefault="00F40D1F" w:rsidP="00F40D1F">
      <w:pPr>
        <w:jc w:val="center"/>
        <w:rPr>
          <w:sz w:val="28"/>
          <w:rtl/>
        </w:rPr>
      </w:pPr>
      <w:r w:rsidRPr="00F40D1F">
        <w:rPr>
          <w:rFonts w:hint="cs"/>
          <w:sz w:val="28"/>
          <w:rtl/>
        </w:rPr>
        <w:t>دکتر .....</w:t>
      </w:r>
    </w:p>
    <w:p w14:paraId="4CD490D3" w14:textId="11C4C2D6" w:rsidR="00F40D1F" w:rsidRDefault="00F40D1F" w:rsidP="00F40D1F">
      <w:pPr>
        <w:jc w:val="center"/>
        <w:rPr>
          <w:sz w:val="28"/>
          <w:rtl/>
        </w:rPr>
      </w:pPr>
    </w:p>
    <w:p w14:paraId="6B952F6F" w14:textId="6386D576" w:rsidR="00F40D1F" w:rsidRPr="00F40D1F" w:rsidRDefault="00F40D1F" w:rsidP="00F40D1F">
      <w:pPr>
        <w:spacing w:before="120" w:after="0"/>
        <w:jc w:val="center"/>
        <w:rPr>
          <w:b/>
          <w:bCs/>
          <w:sz w:val="28"/>
          <w:rtl/>
        </w:rPr>
      </w:pPr>
      <w:r>
        <w:rPr>
          <w:rFonts w:hint="cs"/>
          <w:b/>
          <w:bCs/>
          <w:sz w:val="28"/>
          <w:rtl/>
        </w:rPr>
        <w:t>زمان برگزاری</w:t>
      </w:r>
    </w:p>
    <w:p w14:paraId="5549A1F8" w14:textId="0AA7EFC9" w:rsidR="00F40D1F" w:rsidRDefault="00F40D1F" w:rsidP="00F40D1F">
      <w:pPr>
        <w:jc w:val="center"/>
        <w:rPr>
          <w:sz w:val="28"/>
          <w:rtl/>
        </w:rPr>
      </w:pPr>
      <w:r>
        <w:rPr>
          <w:rFonts w:hint="cs"/>
          <w:sz w:val="28"/>
          <w:rtl/>
        </w:rPr>
        <w:t>به عنوان مثال دوشنبه 17 خرداد 1400 ساعت 10:30 صبح</w:t>
      </w:r>
    </w:p>
    <w:p w14:paraId="4F9B1564" w14:textId="1EB7999D" w:rsidR="00F40D1F" w:rsidRPr="00F40D1F" w:rsidRDefault="00F40D1F" w:rsidP="00F40D1F">
      <w:pPr>
        <w:spacing w:before="120" w:after="0"/>
        <w:jc w:val="center"/>
        <w:rPr>
          <w:b/>
          <w:bCs/>
          <w:sz w:val="28"/>
          <w:rtl/>
        </w:rPr>
      </w:pPr>
      <w:r>
        <w:rPr>
          <w:rFonts w:hint="cs"/>
          <w:b/>
          <w:bCs/>
          <w:sz w:val="28"/>
          <w:rtl/>
        </w:rPr>
        <w:t>مکان برگزاری</w:t>
      </w:r>
    </w:p>
    <w:p w14:paraId="18C2C236" w14:textId="77777777" w:rsidR="006E787A" w:rsidRDefault="00F40D1F" w:rsidP="00A26660">
      <w:pPr>
        <w:jc w:val="center"/>
        <w:rPr>
          <w:sz w:val="28"/>
          <w:rtl/>
        </w:rPr>
      </w:pPr>
      <w:r>
        <w:rPr>
          <w:rFonts w:hint="cs"/>
          <w:sz w:val="28"/>
          <w:rtl/>
        </w:rPr>
        <w:t>به عنوان مثال سالن کنفرانس دانشکده مهندسی کامپیوتر</w:t>
      </w:r>
    </w:p>
    <w:p w14:paraId="1D9B7236" w14:textId="6F793A69" w:rsidR="006E787A" w:rsidRDefault="006E787A" w:rsidP="00A26660">
      <w:pPr>
        <w:jc w:val="center"/>
        <w:rPr>
          <w:sz w:val="28"/>
          <w:rtl/>
        </w:rPr>
      </w:pPr>
      <w:r>
        <w:rPr>
          <w:rFonts w:hint="cs"/>
          <w:sz w:val="28"/>
          <w:rtl/>
        </w:rPr>
        <w:t>یا</w:t>
      </w:r>
    </w:p>
    <w:p w14:paraId="7D62693A" w14:textId="50062563" w:rsidR="00F40D1F" w:rsidRDefault="006E787A" w:rsidP="00A26660">
      <w:pPr>
        <w:jc w:val="center"/>
        <w:rPr>
          <w:sz w:val="28"/>
        </w:rPr>
      </w:pPr>
      <w:r>
        <w:rPr>
          <w:sz w:val="28"/>
        </w:rPr>
        <w:t>http://el.sutech.ac.ir/it</w:t>
      </w:r>
    </w:p>
    <w:sectPr w:rsidR="00F40D1F" w:rsidSect="009D3D46">
      <w:footerReference w:type="default" r:id="rId9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520B0" w14:textId="77777777" w:rsidR="00EF353B" w:rsidRDefault="00EF353B" w:rsidP="00CD49A6">
      <w:pPr>
        <w:spacing w:after="0" w:line="240" w:lineRule="auto"/>
      </w:pPr>
      <w:r>
        <w:separator/>
      </w:r>
    </w:p>
  </w:endnote>
  <w:endnote w:type="continuationSeparator" w:id="0">
    <w:p w14:paraId="67CCAEEF" w14:textId="77777777" w:rsidR="00EF353B" w:rsidRDefault="00EF353B" w:rsidP="00CD4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A76EAA85-98A2-46CE-8402-BC8527A755F2}"/>
    <w:embedBold r:id="rId2" w:fontKey="{E81D5082-0D8F-4DCF-A186-09B19967838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575C1626-CFF5-4966-B1CA-08FD5CD1B58A}"/>
    <w:embedBold r:id="rId4" w:fontKey="{1E329689-C2DA-4570-81C1-384BFBA9C1A5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fontKey="{C874E796-229F-407B-B841-DB10BC370A54}"/>
    <w:embedBold r:id="rId6" w:fontKey="{8166609F-1AC1-4112-B0D2-D4BCCB498A1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02BE4919-F1CE-4EC2-8727-D6F274E51B2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A7780449-F563-4D03-8C53-5E61AD63B67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994759099"/>
      <w:docPartObj>
        <w:docPartGallery w:val="Page Numbers (Bottom of Page)"/>
        <w:docPartUnique/>
      </w:docPartObj>
    </w:sdtPr>
    <w:sdtEndPr/>
    <w:sdtContent>
      <w:p w14:paraId="28A9E630" w14:textId="6856DBB4" w:rsidR="00C30A42" w:rsidRDefault="00EF353B" w:rsidP="00C30A42">
        <w:pPr>
          <w:pStyle w:val="Footer"/>
          <w:jc w:val="center"/>
        </w:pPr>
      </w:p>
    </w:sdtContent>
  </w:sdt>
  <w:p w14:paraId="3A60B12B" w14:textId="77777777" w:rsidR="00C30A42" w:rsidRDefault="00C30A42" w:rsidP="00C30A4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28C4D" w14:textId="77777777" w:rsidR="00EF353B" w:rsidRDefault="00EF353B" w:rsidP="00CD49A6">
      <w:pPr>
        <w:spacing w:after="0" w:line="240" w:lineRule="auto"/>
      </w:pPr>
      <w:r>
        <w:separator/>
      </w:r>
    </w:p>
  </w:footnote>
  <w:footnote w:type="continuationSeparator" w:id="0">
    <w:p w14:paraId="11A2DB02" w14:textId="77777777" w:rsidR="00EF353B" w:rsidRDefault="00EF353B" w:rsidP="00CD49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F3271"/>
    <w:multiLevelType w:val="hybridMultilevel"/>
    <w:tmpl w:val="8604B102"/>
    <w:lvl w:ilvl="0" w:tplc="3062A7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CF616F"/>
    <w:multiLevelType w:val="hybridMultilevel"/>
    <w:tmpl w:val="0F128B66"/>
    <w:lvl w:ilvl="0" w:tplc="774402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C65CEA"/>
    <w:multiLevelType w:val="hybridMultilevel"/>
    <w:tmpl w:val="90DCE5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E3E381D"/>
    <w:multiLevelType w:val="hybridMultilevel"/>
    <w:tmpl w:val="E968C474"/>
    <w:lvl w:ilvl="0" w:tplc="72B61A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3C18E0"/>
    <w:multiLevelType w:val="hybridMultilevel"/>
    <w:tmpl w:val="E8EAE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D47649"/>
    <w:multiLevelType w:val="hybridMultilevel"/>
    <w:tmpl w:val="4574D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TrueTypeFonts/>
  <w:gutterAtTop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Mzc0NjE0NjCxNDBU0lEKTi0uzszPAymwrAUA0CawXywAAAA="/>
  </w:docVars>
  <w:rsids>
    <w:rsidRoot w:val="00104139"/>
    <w:rsid w:val="0001593F"/>
    <w:rsid w:val="00040643"/>
    <w:rsid w:val="000F4344"/>
    <w:rsid w:val="000F77C2"/>
    <w:rsid w:val="00104139"/>
    <w:rsid w:val="00180939"/>
    <w:rsid w:val="001E0434"/>
    <w:rsid w:val="002164C6"/>
    <w:rsid w:val="002A1E64"/>
    <w:rsid w:val="002E20FB"/>
    <w:rsid w:val="003351DA"/>
    <w:rsid w:val="00342EF6"/>
    <w:rsid w:val="003F6CC2"/>
    <w:rsid w:val="004B747C"/>
    <w:rsid w:val="004C2701"/>
    <w:rsid w:val="00500DC1"/>
    <w:rsid w:val="00556D07"/>
    <w:rsid w:val="00571BAE"/>
    <w:rsid w:val="005725A5"/>
    <w:rsid w:val="005740A4"/>
    <w:rsid w:val="005A2530"/>
    <w:rsid w:val="005D1D0A"/>
    <w:rsid w:val="005E48BF"/>
    <w:rsid w:val="005F65D3"/>
    <w:rsid w:val="00605CA8"/>
    <w:rsid w:val="00607702"/>
    <w:rsid w:val="006177D6"/>
    <w:rsid w:val="00624E74"/>
    <w:rsid w:val="0063774F"/>
    <w:rsid w:val="00657BD2"/>
    <w:rsid w:val="00697DA4"/>
    <w:rsid w:val="006C56B5"/>
    <w:rsid w:val="006E787A"/>
    <w:rsid w:val="007017FF"/>
    <w:rsid w:val="007243EC"/>
    <w:rsid w:val="00752597"/>
    <w:rsid w:val="007A2E87"/>
    <w:rsid w:val="007D46BA"/>
    <w:rsid w:val="007E6C0D"/>
    <w:rsid w:val="00822D5D"/>
    <w:rsid w:val="00894A98"/>
    <w:rsid w:val="00924CB8"/>
    <w:rsid w:val="0097192B"/>
    <w:rsid w:val="00977873"/>
    <w:rsid w:val="009D08E0"/>
    <w:rsid w:val="009D3D46"/>
    <w:rsid w:val="00A053DA"/>
    <w:rsid w:val="00A05D8F"/>
    <w:rsid w:val="00A26660"/>
    <w:rsid w:val="00AB55A9"/>
    <w:rsid w:val="00AF159E"/>
    <w:rsid w:val="00B34B02"/>
    <w:rsid w:val="00B41610"/>
    <w:rsid w:val="00BA2D55"/>
    <w:rsid w:val="00BB3071"/>
    <w:rsid w:val="00C25322"/>
    <w:rsid w:val="00C30A42"/>
    <w:rsid w:val="00C603CB"/>
    <w:rsid w:val="00C92F1E"/>
    <w:rsid w:val="00CD49A6"/>
    <w:rsid w:val="00CE068B"/>
    <w:rsid w:val="00D05F88"/>
    <w:rsid w:val="00D10FB0"/>
    <w:rsid w:val="00D20A61"/>
    <w:rsid w:val="00D6437E"/>
    <w:rsid w:val="00E867A6"/>
    <w:rsid w:val="00EB05E4"/>
    <w:rsid w:val="00ED2BB5"/>
    <w:rsid w:val="00EF353B"/>
    <w:rsid w:val="00F23689"/>
    <w:rsid w:val="00F271B3"/>
    <w:rsid w:val="00F40D1F"/>
    <w:rsid w:val="00F73E96"/>
    <w:rsid w:val="00FA7946"/>
    <w:rsid w:val="00FE4B26"/>
    <w:rsid w:val="00FF0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؛"/>
  <w14:docId w14:val="68FCC5D4"/>
  <w15:docId w15:val="{24172780-0782-4B17-A1FF-E0BC1A3B3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0D1F"/>
    <w:pPr>
      <w:bidi/>
      <w:spacing w:after="120"/>
      <w:jc w:val="both"/>
    </w:pPr>
    <w:rPr>
      <w:rFonts w:asciiTheme="majorBidi" w:hAnsiTheme="majorBidi" w:cs="B Nazanin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7946"/>
    <w:pPr>
      <w:keepNext/>
      <w:keepLines/>
      <w:spacing w:before="240" w:after="0"/>
      <w:outlineLvl w:val="0"/>
    </w:pPr>
    <w:rPr>
      <w:rFonts w:ascii="Times New Roman" w:eastAsiaTheme="majorEastAsia" w:hAnsi="Times New Roman" w:cs="B Titr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56B5"/>
    <w:pPr>
      <w:keepNext/>
      <w:keepLines/>
      <w:spacing w:before="40" w:after="0"/>
      <w:outlineLvl w:val="1"/>
    </w:pPr>
    <w:rPr>
      <w:rFonts w:ascii="Times New Roman" w:eastAsiaTheme="majorEastAsia" w:hAnsi="Times New Roman" w:cs="B Titr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1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41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9A6"/>
  </w:style>
  <w:style w:type="paragraph" w:styleId="Footer">
    <w:name w:val="footer"/>
    <w:basedOn w:val="Normal"/>
    <w:link w:val="Foot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9A6"/>
  </w:style>
  <w:style w:type="paragraph" w:styleId="BalloonText">
    <w:name w:val="Balloon Text"/>
    <w:basedOn w:val="Normal"/>
    <w:link w:val="BalloonTextChar"/>
    <w:uiPriority w:val="99"/>
    <w:semiHidden/>
    <w:unhideWhenUsed/>
    <w:rsid w:val="002E20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0FB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867A6"/>
    <w:pPr>
      <w:spacing w:after="0" w:line="240" w:lineRule="auto"/>
      <w:contextualSpacing/>
      <w:jc w:val="center"/>
    </w:pPr>
    <w:rPr>
      <w:rFonts w:ascii="Times New Roman" w:eastAsiaTheme="majorEastAsia" w:hAnsi="Times New Roman" w:cs="B Titr"/>
      <w:b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867A6"/>
    <w:rPr>
      <w:rFonts w:ascii="Times New Roman" w:eastAsiaTheme="majorEastAsia" w:hAnsi="Times New Roman" w:cs="B Titr"/>
      <w:b/>
      <w:spacing w:val="-10"/>
      <w:kern w:val="28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FA7946"/>
    <w:rPr>
      <w:rFonts w:ascii="Times New Roman" w:eastAsiaTheme="majorEastAsia" w:hAnsi="Times New Roman" w:cs="B Titr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C56B5"/>
    <w:rPr>
      <w:rFonts w:ascii="Times New Roman" w:eastAsiaTheme="majorEastAsia" w:hAnsi="Times New Roman" w:cs="B Titr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380895-A1D1-484E-AD9F-C61C28078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AND</dc:creator>
  <cp:lastModifiedBy>Rasool Esmaeily</cp:lastModifiedBy>
  <cp:revision>32</cp:revision>
  <cp:lastPrinted>2021-08-15T09:43:00Z</cp:lastPrinted>
  <dcterms:created xsi:type="dcterms:W3CDTF">2021-07-25T06:25:00Z</dcterms:created>
  <dcterms:modified xsi:type="dcterms:W3CDTF">2021-08-29T06:42:00Z</dcterms:modified>
</cp:coreProperties>
</file>